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A6F80" w14:textId="3A79F826" w:rsidR="00EF71CF" w:rsidRDefault="001D2F02" w:rsidP="001D2F02">
      <w:pPr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noProof/>
          <w:sz w:val="32"/>
          <w:szCs w:val="32"/>
          <w:u w:val="single"/>
        </w:rPr>
        <w:drawing>
          <wp:anchor distT="0" distB="0" distL="114300" distR="114300" simplePos="0" relativeHeight="251657216" behindDoc="0" locked="0" layoutInCell="1" allowOverlap="1" wp14:anchorId="3DBAAD9F" wp14:editId="315F6D4C">
            <wp:simplePos x="0" y="0"/>
            <wp:positionH relativeFrom="column">
              <wp:posOffset>4227195</wp:posOffset>
            </wp:positionH>
            <wp:positionV relativeFrom="paragraph">
              <wp:posOffset>-387279</wp:posOffset>
            </wp:positionV>
            <wp:extent cx="968516" cy="104266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516" cy="104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E74">
        <w:rPr>
          <w:rFonts w:cstheme="minorHAnsi"/>
          <w:b/>
          <w:sz w:val="32"/>
          <w:szCs w:val="32"/>
          <w:u w:val="single"/>
        </w:rPr>
        <w:t>Computer</w:t>
      </w:r>
      <w:r w:rsidR="00EF71CF" w:rsidRPr="001D2F02">
        <w:rPr>
          <w:rFonts w:cstheme="minorHAnsi"/>
          <w:b/>
          <w:sz w:val="32"/>
          <w:szCs w:val="32"/>
          <w:u w:val="single"/>
        </w:rPr>
        <w:t xml:space="preserve"> Request</w:t>
      </w:r>
    </w:p>
    <w:p w14:paraId="620318C3" w14:textId="77777777" w:rsidR="001D2F02" w:rsidRPr="001D2F02" w:rsidRDefault="001D2F02" w:rsidP="001D2F02">
      <w:pPr>
        <w:spacing w:line="240" w:lineRule="auto"/>
        <w:jc w:val="center"/>
        <w:rPr>
          <w:rFonts w:cstheme="minorHAnsi"/>
          <w:b/>
          <w:sz w:val="15"/>
          <w:szCs w:val="15"/>
          <w:u w:val="single"/>
        </w:rPr>
      </w:pPr>
    </w:p>
    <w:p w14:paraId="5B918494" w14:textId="77777777" w:rsidR="00EF71CF" w:rsidRPr="001D2F02" w:rsidRDefault="00EF71CF" w:rsidP="001D2F02">
      <w:pPr>
        <w:spacing w:line="360" w:lineRule="auto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EF71CF" w:rsidRPr="001D2F02" w14:paraId="74E7F4C5" w14:textId="77777777" w:rsidTr="00BF4EC5">
        <w:tc>
          <w:tcPr>
            <w:tcW w:w="3775" w:type="dxa"/>
          </w:tcPr>
          <w:p w14:paraId="7898184D" w14:textId="687D9572" w:rsidR="00EF71CF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ate Requested</w:t>
            </w:r>
          </w:p>
        </w:tc>
        <w:tc>
          <w:tcPr>
            <w:tcW w:w="5575" w:type="dxa"/>
          </w:tcPr>
          <w:p w14:paraId="7DE92972" w14:textId="0E56FCA4" w:rsidR="00EF71CF" w:rsidRPr="001D2F02" w:rsidRDefault="00EF71CF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  <w:u w:val="single"/>
              </w:rPr>
            </w:pPr>
          </w:p>
        </w:tc>
      </w:tr>
      <w:tr w:rsidR="00EF71CF" w:rsidRPr="001D2F02" w14:paraId="3FC36AA2" w14:textId="77777777" w:rsidTr="00BF4EC5">
        <w:tc>
          <w:tcPr>
            <w:tcW w:w="3775" w:type="dxa"/>
          </w:tcPr>
          <w:p w14:paraId="01A61B3D" w14:textId="5D9BE9B4" w:rsidR="00EF71CF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ate Needed</w:t>
            </w:r>
          </w:p>
        </w:tc>
        <w:tc>
          <w:tcPr>
            <w:tcW w:w="5575" w:type="dxa"/>
          </w:tcPr>
          <w:p w14:paraId="5C6F9567" w14:textId="3A26E03E" w:rsidR="00EF71CF" w:rsidRPr="001D2F02" w:rsidRDefault="00EF71CF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EF71CF" w:rsidRPr="001D2F02" w14:paraId="64FAB92C" w14:textId="77777777" w:rsidTr="00BF4EC5">
        <w:tc>
          <w:tcPr>
            <w:tcW w:w="3775" w:type="dxa"/>
          </w:tcPr>
          <w:p w14:paraId="46DEA277" w14:textId="061C3E3F" w:rsidR="00EF71CF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Conference Name</w:t>
            </w:r>
          </w:p>
        </w:tc>
        <w:tc>
          <w:tcPr>
            <w:tcW w:w="5575" w:type="dxa"/>
          </w:tcPr>
          <w:p w14:paraId="660B925C" w14:textId="00757B00" w:rsidR="00EF71CF" w:rsidRPr="001D2F02" w:rsidRDefault="00EF71CF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164D7F39" w14:textId="77777777" w:rsidTr="00BF4EC5">
        <w:tc>
          <w:tcPr>
            <w:tcW w:w="3775" w:type="dxa"/>
          </w:tcPr>
          <w:p w14:paraId="49EC7C74" w14:textId="1FCD81EE" w:rsidR="00BF4EC5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ntact Name</w:t>
            </w:r>
          </w:p>
        </w:tc>
        <w:tc>
          <w:tcPr>
            <w:tcW w:w="5575" w:type="dxa"/>
          </w:tcPr>
          <w:p w14:paraId="106F3B95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4B62ABF2" w14:textId="77777777" w:rsidTr="00BF4EC5">
        <w:tc>
          <w:tcPr>
            <w:tcW w:w="3775" w:type="dxa"/>
          </w:tcPr>
          <w:p w14:paraId="36167B1C" w14:textId="622D940C" w:rsidR="00BF4EC5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ntact Email</w:t>
            </w:r>
          </w:p>
        </w:tc>
        <w:tc>
          <w:tcPr>
            <w:tcW w:w="5575" w:type="dxa"/>
          </w:tcPr>
          <w:p w14:paraId="177DAD01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4249D218" w14:textId="77777777" w:rsidR="00A24416" w:rsidRPr="001D2F02" w:rsidRDefault="00A24416" w:rsidP="001D2F02">
      <w:pPr>
        <w:spacing w:line="360" w:lineRule="auto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2104"/>
        <w:gridCol w:w="5575"/>
      </w:tblGrid>
      <w:tr w:rsidR="00BF4EC5" w:rsidRPr="001D2F02" w14:paraId="3070EA5F" w14:textId="0A0BF671" w:rsidTr="00BF4EC5">
        <w:tc>
          <w:tcPr>
            <w:tcW w:w="1671" w:type="dxa"/>
            <w:shd w:val="clear" w:color="auto" w:fill="B8CCE4" w:themeFill="accent1" w:themeFillTint="66"/>
          </w:tcPr>
          <w:p w14:paraId="250DC627" w14:textId="7DE0269B" w:rsidR="00BF4EC5" w:rsidRPr="001D2F02" w:rsidRDefault="00BF4EC5" w:rsidP="00BF4EC5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quipment</w:t>
            </w:r>
          </w:p>
        </w:tc>
        <w:tc>
          <w:tcPr>
            <w:tcW w:w="2104" w:type="dxa"/>
            <w:shd w:val="clear" w:color="auto" w:fill="B8CCE4" w:themeFill="accent1" w:themeFillTint="66"/>
          </w:tcPr>
          <w:p w14:paraId="1C778689" w14:textId="7C6FEC5E" w:rsidR="00BF4EC5" w:rsidRPr="001D2F02" w:rsidRDefault="00BF4EC5" w:rsidP="00BF4EC5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Quantity</w:t>
            </w:r>
          </w:p>
        </w:tc>
        <w:tc>
          <w:tcPr>
            <w:tcW w:w="5575" w:type="dxa"/>
            <w:shd w:val="clear" w:color="auto" w:fill="B8CCE4" w:themeFill="accent1" w:themeFillTint="66"/>
          </w:tcPr>
          <w:p w14:paraId="07FA1091" w14:textId="3E899220" w:rsidR="00BF4EC5" w:rsidRDefault="00BF4EC5" w:rsidP="00BF4EC5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otes</w:t>
            </w:r>
          </w:p>
        </w:tc>
      </w:tr>
      <w:tr w:rsidR="00BF4EC5" w:rsidRPr="001D2F02" w14:paraId="6300B4DF" w14:textId="5388C1A1" w:rsidTr="00BF4EC5">
        <w:tc>
          <w:tcPr>
            <w:tcW w:w="1671" w:type="dxa"/>
          </w:tcPr>
          <w:p w14:paraId="76DC059E" w14:textId="51C5D68D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esk Top</w:t>
            </w:r>
          </w:p>
        </w:tc>
        <w:tc>
          <w:tcPr>
            <w:tcW w:w="2104" w:type="dxa"/>
          </w:tcPr>
          <w:p w14:paraId="71D066B2" w14:textId="4871EB45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5575" w:type="dxa"/>
          </w:tcPr>
          <w:p w14:paraId="407916E1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  <w:u w:val="single"/>
              </w:rPr>
            </w:pPr>
          </w:p>
        </w:tc>
      </w:tr>
      <w:tr w:rsidR="00BF4EC5" w:rsidRPr="001D2F02" w14:paraId="2A95AB9B" w14:textId="49366F06" w:rsidTr="00BF4EC5">
        <w:tc>
          <w:tcPr>
            <w:tcW w:w="1671" w:type="dxa"/>
          </w:tcPr>
          <w:p w14:paraId="2D27B2BE" w14:textId="162C76A9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ap Top</w:t>
            </w:r>
          </w:p>
        </w:tc>
        <w:tc>
          <w:tcPr>
            <w:tcW w:w="2104" w:type="dxa"/>
          </w:tcPr>
          <w:p w14:paraId="6700F3CB" w14:textId="2ED36E90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75" w:type="dxa"/>
          </w:tcPr>
          <w:p w14:paraId="484E2587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3DF9DE7A" w14:textId="564FE4C8" w:rsidTr="00BF4EC5">
        <w:tc>
          <w:tcPr>
            <w:tcW w:w="1671" w:type="dxa"/>
          </w:tcPr>
          <w:p w14:paraId="4AE5329F" w14:textId="71B44871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onitor</w:t>
            </w:r>
          </w:p>
        </w:tc>
        <w:tc>
          <w:tcPr>
            <w:tcW w:w="2104" w:type="dxa"/>
          </w:tcPr>
          <w:p w14:paraId="55D3EB61" w14:textId="00455B8A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75" w:type="dxa"/>
          </w:tcPr>
          <w:p w14:paraId="5208A4FF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742462D6" w14:textId="1F227007" w:rsidTr="00BF4EC5">
        <w:tc>
          <w:tcPr>
            <w:tcW w:w="1671" w:type="dxa"/>
          </w:tcPr>
          <w:p w14:paraId="35D8B9ED" w14:textId="3C6C64C9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Key Board</w:t>
            </w:r>
          </w:p>
        </w:tc>
        <w:tc>
          <w:tcPr>
            <w:tcW w:w="2104" w:type="dxa"/>
          </w:tcPr>
          <w:p w14:paraId="56617723" w14:textId="7FD56CB5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75" w:type="dxa"/>
          </w:tcPr>
          <w:p w14:paraId="07308201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2309767B" w14:textId="794D846F" w:rsidTr="00BF4EC5">
        <w:tc>
          <w:tcPr>
            <w:tcW w:w="1671" w:type="dxa"/>
          </w:tcPr>
          <w:p w14:paraId="32F0A5E0" w14:textId="3665A499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ouse</w:t>
            </w:r>
          </w:p>
        </w:tc>
        <w:tc>
          <w:tcPr>
            <w:tcW w:w="2104" w:type="dxa"/>
          </w:tcPr>
          <w:p w14:paraId="55185F36" w14:textId="39B86912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75" w:type="dxa"/>
          </w:tcPr>
          <w:p w14:paraId="2DDE8E36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F4EC5" w:rsidRPr="001D2F02" w14:paraId="485ED521" w14:textId="77777777" w:rsidTr="00BF4EC5">
        <w:tc>
          <w:tcPr>
            <w:tcW w:w="1671" w:type="dxa"/>
          </w:tcPr>
          <w:p w14:paraId="1DA104A9" w14:textId="7BAF32DF" w:rsidR="00BF4EC5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Other </w:t>
            </w:r>
          </w:p>
        </w:tc>
        <w:tc>
          <w:tcPr>
            <w:tcW w:w="2104" w:type="dxa"/>
          </w:tcPr>
          <w:p w14:paraId="453C8B34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75" w:type="dxa"/>
          </w:tcPr>
          <w:p w14:paraId="3EB5327E" w14:textId="77777777" w:rsidR="00BF4EC5" w:rsidRPr="001D2F02" w:rsidRDefault="00BF4EC5" w:rsidP="001D2F0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0F388CA" w14:textId="77777777" w:rsidR="00AF66CF" w:rsidRPr="001D2F02" w:rsidRDefault="00AF66CF" w:rsidP="00EF71CF">
      <w:pPr>
        <w:rPr>
          <w:rFonts w:cstheme="minorHAnsi"/>
          <w:b/>
          <w:sz w:val="24"/>
          <w:szCs w:val="24"/>
          <w:u w:val="single"/>
        </w:rPr>
      </w:pPr>
    </w:p>
    <w:p w14:paraId="39D35F5C" w14:textId="4EFEBC11" w:rsidR="00AF66CF" w:rsidRDefault="00AF66CF" w:rsidP="00AF66CF">
      <w:pPr>
        <w:pStyle w:val="ListParagraph"/>
        <w:numPr>
          <w:ilvl w:val="0"/>
          <w:numId w:val="1"/>
        </w:numPr>
        <w:jc w:val="center"/>
        <w:rPr>
          <w:rFonts w:cstheme="minorHAnsi"/>
          <w:b/>
          <w:sz w:val="36"/>
          <w:szCs w:val="36"/>
          <w:u w:val="single"/>
        </w:rPr>
      </w:pPr>
      <w:r w:rsidRPr="001D2F02">
        <w:rPr>
          <w:rFonts w:cstheme="minorHAnsi"/>
          <w:b/>
          <w:sz w:val="36"/>
          <w:szCs w:val="36"/>
          <w:u w:val="single"/>
        </w:rPr>
        <w:t xml:space="preserve">Important – Please send a copy of this request </w:t>
      </w:r>
      <w:r w:rsidR="00BF4EC5">
        <w:rPr>
          <w:rFonts w:cstheme="minorHAnsi"/>
          <w:b/>
          <w:sz w:val="36"/>
          <w:szCs w:val="36"/>
          <w:u w:val="single"/>
        </w:rPr>
        <w:t xml:space="preserve">to your District President and </w:t>
      </w:r>
      <w:bookmarkStart w:id="0" w:name="_GoBack"/>
      <w:bookmarkEnd w:id="0"/>
      <w:r w:rsidR="00B847C9">
        <w:rPr>
          <w:rFonts w:cstheme="minorHAnsi"/>
          <w:b/>
          <w:sz w:val="36"/>
          <w:szCs w:val="36"/>
          <w:u w:val="single"/>
        </w:rPr>
        <w:fldChar w:fldCharType="begin"/>
      </w:r>
      <w:r w:rsidR="00B847C9">
        <w:rPr>
          <w:rFonts w:cstheme="minorHAnsi"/>
          <w:b/>
          <w:sz w:val="36"/>
          <w:szCs w:val="36"/>
          <w:u w:val="single"/>
        </w:rPr>
        <w:instrText xml:space="preserve"> HYPERLINK "mailto:</w:instrText>
      </w:r>
      <w:r w:rsidR="00B847C9" w:rsidRPr="00B847C9">
        <w:rPr>
          <w:rFonts w:cstheme="minorHAnsi"/>
          <w:b/>
          <w:sz w:val="36"/>
          <w:szCs w:val="36"/>
          <w:u w:val="single"/>
        </w:rPr>
        <w:instrText>Conferencesupport@svdpsa.org</w:instrText>
      </w:r>
      <w:r w:rsidR="00B847C9">
        <w:rPr>
          <w:rFonts w:cstheme="minorHAnsi"/>
          <w:b/>
          <w:sz w:val="36"/>
          <w:szCs w:val="36"/>
          <w:u w:val="single"/>
        </w:rPr>
        <w:instrText xml:space="preserve">" </w:instrText>
      </w:r>
      <w:r w:rsidR="00B847C9">
        <w:rPr>
          <w:rFonts w:cstheme="minorHAnsi"/>
          <w:b/>
          <w:sz w:val="36"/>
          <w:szCs w:val="36"/>
          <w:u w:val="single"/>
        </w:rPr>
        <w:fldChar w:fldCharType="separate"/>
      </w:r>
      <w:r w:rsidR="00B847C9" w:rsidRPr="00677F7D">
        <w:rPr>
          <w:rStyle w:val="Hyperlink"/>
          <w:rFonts w:cstheme="minorHAnsi"/>
          <w:b/>
          <w:sz w:val="36"/>
          <w:szCs w:val="36"/>
        </w:rPr>
        <w:t>Conferencesupport@svdpsa.org</w:t>
      </w:r>
      <w:r w:rsidR="00B847C9">
        <w:rPr>
          <w:rFonts w:cstheme="minorHAnsi"/>
          <w:b/>
          <w:sz w:val="36"/>
          <w:szCs w:val="36"/>
          <w:u w:val="single"/>
        </w:rPr>
        <w:fldChar w:fldCharType="end"/>
      </w:r>
    </w:p>
    <w:p w14:paraId="53489CF3" w14:textId="77777777" w:rsidR="00BF4EC5" w:rsidRDefault="00BF4EC5" w:rsidP="00BF4EC5">
      <w:pPr>
        <w:rPr>
          <w:rFonts w:cstheme="minorHAnsi"/>
          <w:sz w:val="36"/>
          <w:szCs w:val="36"/>
        </w:rPr>
      </w:pPr>
    </w:p>
    <w:p w14:paraId="6B0F1366" w14:textId="48222988" w:rsidR="00BF4EC5" w:rsidRPr="00BF4EC5" w:rsidRDefault="00BF4EC5" w:rsidP="00BF4EC5">
      <w:pPr>
        <w:rPr>
          <w:rFonts w:cstheme="minorHAnsi"/>
          <w:sz w:val="36"/>
          <w:szCs w:val="36"/>
        </w:rPr>
      </w:pPr>
      <w:r w:rsidRPr="00BF4EC5">
        <w:rPr>
          <w:rFonts w:cstheme="minorHAnsi"/>
          <w:sz w:val="36"/>
          <w:szCs w:val="36"/>
        </w:rPr>
        <w:t xml:space="preserve">Your request will be reviewed and filled within 14 working days. If equipment needs to be ordered your request will take longer depending on where </w:t>
      </w:r>
      <w:r>
        <w:rPr>
          <w:rFonts w:cstheme="minorHAnsi"/>
          <w:sz w:val="36"/>
          <w:szCs w:val="36"/>
        </w:rPr>
        <w:t>it will be ordered from.</w:t>
      </w:r>
    </w:p>
    <w:p w14:paraId="7CFE2C2D" w14:textId="77777777" w:rsidR="00AF66CF" w:rsidRPr="00BF4EC5" w:rsidRDefault="00AF66CF" w:rsidP="00BF4EC5">
      <w:pPr>
        <w:pStyle w:val="ListParagraph"/>
        <w:rPr>
          <w:sz w:val="36"/>
          <w:szCs w:val="36"/>
        </w:rPr>
      </w:pPr>
    </w:p>
    <w:sectPr w:rsidR="00AF66CF" w:rsidRPr="00BF4E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AB5BA5"/>
    <w:multiLevelType w:val="hybridMultilevel"/>
    <w:tmpl w:val="1DF21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Axs7C0NDIzt7RU0lEKTi0uzszPAykwrAUAIuLwoiwAAAA="/>
  </w:docVars>
  <w:rsids>
    <w:rsidRoot w:val="005139DF"/>
    <w:rsid w:val="001815F0"/>
    <w:rsid w:val="001D2F02"/>
    <w:rsid w:val="0030314F"/>
    <w:rsid w:val="005139DF"/>
    <w:rsid w:val="00694FBB"/>
    <w:rsid w:val="00845C04"/>
    <w:rsid w:val="008F1E74"/>
    <w:rsid w:val="00A24416"/>
    <w:rsid w:val="00AF4E8C"/>
    <w:rsid w:val="00AF66CF"/>
    <w:rsid w:val="00B847C9"/>
    <w:rsid w:val="00BF4EC5"/>
    <w:rsid w:val="00CA4129"/>
    <w:rsid w:val="00D72003"/>
    <w:rsid w:val="00DB6714"/>
    <w:rsid w:val="00EE0CA7"/>
    <w:rsid w:val="00EE3A70"/>
    <w:rsid w:val="00EF71CF"/>
    <w:rsid w:val="00FE2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7BBEA"/>
  <w15:docId w15:val="{E76047C3-3E1D-3444-913A-E7876E2B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F71C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1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66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E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E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8BD6CF45058545A297BEE75FC75066" ma:contentTypeVersion="13" ma:contentTypeDescription="Create a new document." ma:contentTypeScope="" ma:versionID="f850da7cb4fb084d6f5db2d6755d4d59">
  <xsd:schema xmlns:xsd="http://www.w3.org/2001/XMLSchema" xmlns:xs="http://www.w3.org/2001/XMLSchema" xmlns:p="http://schemas.microsoft.com/office/2006/metadata/properties" xmlns:ns3="1e1bd5cd-39fd-4dec-bd89-1806b43e49a2" xmlns:ns4="afceda6e-f274-47de-bc5e-a956d1c6e1a0" targetNamespace="http://schemas.microsoft.com/office/2006/metadata/properties" ma:root="true" ma:fieldsID="c728e206606663ebea8de29f3ec79e60" ns3:_="" ns4:_="">
    <xsd:import namespace="1e1bd5cd-39fd-4dec-bd89-1806b43e49a2"/>
    <xsd:import namespace="afceda6e-f274-47de-bc5e-a956d1c6e1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bd5cd-39fd-4dec-bd89-1806b43e4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eda6e-f274-47de-bc5e-a956d1c6e1a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FA468-F718-4AC3-B33D-7DAE43BD5BA5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1e1bd5cd-39fd-4dec-bd89-1806b43e49a2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afceda6e-f274-47de-bc5e-a956d1c6e1a0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67B2A0A-C27D-4DE7-AAE1-CDFA09DC40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1bd5cd-39fd-4dec-bd89-1806b43e49a2"/>
    <ds:schemaRef ds:uri="afceda6e-f274-47de-bc5e-a956d1c6e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1F208D-9114-45BA-B148-EAF9A5FC9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4BF36E-245F-4317-A2D6-CEF850A7E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v &amp; Kay Vajdos</dc:creator>
  <cp:lastModifiedBy>Valerie Finley</cp:lastModifiedBy>
  <cp:revision>3</cp:revision>
  <dcterms:created xsi:type="dcterms:W3CDTF">2021-08-24T17:41:00Z</dcterms:created>
  <dcterms:modified xsi:type="dcterms:W3CDTF">2021-08-2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8BD6CF45058545A297BEE75FC75066</vt:lpwstr>
  </property>
</Properties>
</file>